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enthusiastic interest in the Lawyer position at your esteemed organization in Peru Lima. As a dedicated legal professional with a strong foundation in Peruvian law and a passion for justice, I am eager to contribute my expertise to your team while leveraging my understanding of the unique legal landscape of Peru Lima. This Cover Letter outlines my qualifications, experiences, and commitment to excellence as a Lawyer in this vibrant city.</w:t>
      </w:r>
    </w:p>
    <w:p>
      <w:pPr>
        <w:pStyle w:val="BodyText"/>
      </w:pPr>
      <w:r>
        <w:t xml:space="preserve">With [X years] of experience practicing law in Peru Lima, I have developed a deep appreciation for the complexities of the legal system and the cultural nuances that shape it. My career has been defined by a steadfast commitment to upholding justice, advocating for clients, and navigating the dynamic legal environment of Peru Lima. Whether advising on corporate compliance, representing clients in civil litigation, or addressing human rights concerns, I have consistently demonstrated a high level of professionalism and ethical integrity.</w:t>
      </w:r>
    </w:p>
    <w:p>
      <w:pPr>
        <w:pStyle w:val="BodyText"/>
      </w:pPr>
      <w:r>
        <w:t xml:space="preserve">One of my key strengths as a Lawyer in Peru Lima is my ability to combine rigorous legal analysis with an acute awareness of local customs and regulations. The legal framework in Peru Lima is influenced by its rich history, diverse population, and evolving economic landscape. I have worked extensively with clients ranging from multinational corporations to local businesses, ensuring they navigate these complexities while adhering to Peruvian laws. For instance, my work on a high-profile corporate restructuring case in 2022 required not only a thorough understanding of Peruvian commercial law but also the ability to collaborate with local stakeholders and regulatory bodies in Lima.</w:t>
      </w:r>
    </w:p>
    <w:p>
      <w:pPr>
        <w:pStyle w:val="BodyText"/>
      </w:pPr>
      <w:r>
        <w:t xml:space="preserve">As a Lawyer in Peru Lima, I have also prioritized community engagement and pro bono work. I believe that the role of a lawyer extends beyond courtroom battles or legal documentation—it is about empowering individuals and organizations to understand their rights. In my previous role at [Previous Law Firm/Institution], I led initiatives to provide free legal consultations to underrepresented communities in Lima, focusing on labor rights and access to justice. These experiences have reinforced my belief that a Lawyer in Peru Lima must be both a skilled advocate and a compassionate problem-solver.</w:t>
      </w:r>
    </w:p>
    <w:p>
      <w:pPr>
        <w:pStyle w:val="BodyText"/>
      </w:pPr>
      <w:r>
        <w:t xml:space="preserve">My expertise spans multiple areas of law, including but not limited to corporate law, civil litigation, administrative law, and human rights advocacy. In Peru Lima, where the legal system is often influenced by political and social dynamics, I have honed my ability to adapt strategies while maintaining a focus on long-term solutions. For example, my work on a case involving environmental regulations in the Peruvian Amazon required me to balance legal requirements with the interests of local communities, demonstrating my commitment to sustainable development and ethical practice.</w:t>
      </w:r>
    </w:p>
    <w:p>
      <w:pPr>
        <w:pStyle w:val="BodyText"/>
      </w:pPr>
      <w:r>
        <w:t xml:space="preserve">What sets me apart as a Lawyer in Peru Lima is my dedication to continuous learning and professional growth. I regularly attend seminars, workshops, and legal forums hosted by institutions such as the Colegio de Abogados de Lima (Lima Bar Association) to stay updated on legislative changes and emerging trends. This proactive approach ensures that I can provide clients with the most current and effective legal advice, tailored to the specific needs of Peru Lima’s business and social environment.</w:t>
      </w:r>
    </w:p>
    <w:p>
      <w:pPr>
        <w:pStyle w:val="BodyText"/>
      </w:pPr>
      <w:r>
        <w:t xml:space="preserve">Moreover, my fluency in Spanish and English enables me to communicate effectively with a wide range of clients, from international entities operating in Peru to local individuals seeking legal guidance. In a city like Lima, where globalization intersects with tradition, this linguistic versatility is an asset that allows me to bridge cultural gaps and foster meaningful collaborations.</w:t>
      </w:r>
    </w:p>
    <w:p>
      <w:pPr>
        <w:pStyle w:val="BodyText"/>
      </w:pPr>
      <w:r>
        <w:t xml:space="preserve">As I pursue opportunities as a Lawyer in Peru Lima, I am particularly drawn to your organization’s mission of [mention specific company values or initiatives if known]. Whether it is through innovative legal solutions, community outreach programs, or advocacy for systemic change, I am confident that my skills and values align with your goals. I am eager to bring my experience in Peruvian law, my passion for justice, and my commitment to excellence to your team.</w:t>
      </w:r>
    </w:p>
    <w:p>
      <w:pPr>
        <w:pStyle w:val="BodyText"/>
      </w:pPr>
      <w:r>
        <w:t xml:space="preserve">In conclusion, I would be honored to contribute as a Lawyer in Peru Lima, where the legal profession plays a pivotal role in shaping the future of the country. My background, skills, and dedication make me a strong candidate for this position. I welcome the opportunity to discuss how my qualifications align with your needs and look forward to contributing to your organization’s success.</w:t>
      </w:r>
    </w:p>
    <w:p>
      <w:pPr>
        <w:pStyle w:val="BodyText"/>
      </w:pPr>
      <w:r>
        <w:t xml:space="preserve">Thank you for considering my application. I am available at [Your Phone Number] or [Your Email Address] and am happy to accommodate any further discussions at your earliest convenience.</w:t>
      </w:r>
    </w:p>
    <w:p>
      <w:pPr>
        <w:pStyle w:val="BodyText"/>
      </w:pPr>
      <w:r>
        <w:t xml:space="preserve">Sincerely,</w:t>
      </w:r>
    </w:p>
    <w:p>
      <w:pPr>
        <w:pStyle w:val="BodyText"/>
      </w:pPr>
      <w:r>
        <w:rPr>
          <w:bCs/>
          <w:b/>
        </w:rPr>
        <w:t xml:space="preserve">[Your Full Name]</w:t>
      </w:r>
      <w:r>
        <w:br/>
      </w:r>
      <w:r>
        <w:t xml:space="preserve">[Lawyer Title, if applicabl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Peru Lima</dc:title>
  <dc:creator/>
  <cp:keywords/>
  <dcterms:created xsi:type="dcterms:W3CDTF">2026-07-22T23:34:24Z</dcterms:created>
  <dcterms:modified xsi:type="dcterms:W3CDTF">2026-07-22T23:34:24Z</dcterms:modified>
</cp:coreProperties>
</file>

<file path=docProps/custom.xml><?xml version="1.0" encoding="utf-8"?>
<Properties xmlns="http://schemas.openxmlformats.org/officeDocument/2006/custom-properties" xmlns:vt="http://schemas.openxmlformats.org/officeDocument/2006/docPropsVTypes"/>
</file>